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E49C3" w:rsidRDefault="00916A0C">
      <w:pPr>
        <w:pStyle w:val="FirstParagraph"/>
      </w:pPr>
      <w:r>
        <w:t>Solo vs. group foraging (note estimates are likely unreliable due to convergence issues, adding site as a random effect seems to fix this</w:t>
      </w:r>
    </w:p>
    <w:tbl>
      <w:tblPr>
        <w:tblStyle w:val="Table"/>
        <w:tblpPr w:leftFromText="141" w:rightFromText="141" w:vertAnchor="page" w:horzAnchor="page" w:tblpX="2781" w:tblpY="2824"/>
        <w:tblW w:w="0" w:type="auto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45"/>
        <w:gridCol w:w="576"/>
        <w:gridCol w:w="810"/>
        <w:gridCol w:w="1047"/>
        <w:gridCol w:w="740"/>
      </w:tblGrid>
      <w:tr w:rsidR="00916A0C" w:rsidTr="00916A0C">
        <w:trPr>
          <w:cantSplit/>
          <w:tblHeader/>
        </w:trPr>
        <w:tc>
          <w:tcPr>
            <w:tcW w:w="1445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stim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proofErr w:type="gramStart"/>
            <w:r>
              <w:rPr>
                <w:rFonts w:ascii="Calibri" w:hAnsi="Calibri"/>
                <w:b/>
                <w:sz w:val="20"/>
              </w:rPr>
              <w:t>log(</w:t>
            </w:r>
            <w:proofErr w:type="gramEnd"/>
            <w:r>
              <w:rPr>
                <w:rFonts w:ascii="Calibri" w:hAnsi="Calibri"/>
                <w:b/>
                <w:sz w:val="20"/>
              </w:rPr>
              <w:t>OR)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(Intercep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8, 1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9</w:t>
            </w: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b/>
                <w:sz w:val="20"/>
              </w:rPr>
              <w:t>nyear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year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year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0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0, 1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year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, 1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,4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2, -0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1, -0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19, 1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7, 1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urr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7, -0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7, -0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0, 0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b/>
                <w:sz w:val="20"/>
              </w:rPr>
              <w:t>time_ht_sc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2, -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lankt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9</w:t>
            </w: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4, 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2, 0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</w:p>
        </w:tc>
      </w:tr>
      <w:tr w:rsidR="00916A0C" w:rsidTr="00916A0C">
        <w:trPr>
          <w:cantSplit/>
        </w:trPr>
        <w:tc>
          <w:tcPr>
            <w:tcW w:w="144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b/>
                <w:sz w:val="20"/>
              </w:rPr>
              <w:t>no_mantas_sc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,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7, 0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916A0C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16A0C" w:rsidTr="00916A0C">
        <w:trPr>
          <w:cantSplit/>
        </w:trPr>
        <w:tc>
          <w:tcPr>
            <w:tcW w:w="4618" w:type="dxa"/>
            <w:gridSpan w:val="5"/>
          </w:tcPr>
          <w:p w:rsidR="00916A0C" w:rsidRDefault="00916A0C" w:rsidP="00916A0C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:rsidR="00916A0C" w:rsidRP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Default="00916A0C">
      <w:r>
        <w:br w:type="page"/>
      </w:r>
    </w:p>
    <w:p w:rsidR="00916A0C" w:rsidRDefault="00916A0C" w:rsidP="00916A0C">
      <w:pPr>
        <w:pStyle w:val="Corpsdetexte"/>
      </w:pPr>
      <w:r>
        <w:lastRenderedPageBreak/>
        <w:t>Group size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315"/>
        <w:gridCol w:w="576"/>
        <w:gridCol w:w="841"/>
        <w:gridCol w:w="1047"/>
        <w:gridCol w:w="740"/>
      </w:tblGrid>
      <w:tr w:rsidR="00B94B35" w:rsidTr="004A1ED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B94B35" w:rsidRDefault="00B94B35" w:rsidP="004A1ED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stim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proofErr w:type="gramStart"/>
            <w:r>
              <w:rPr>
                <w:rFonts w:ascii="Calibri" w:hAnsi="Calibri"/>
                <w:b/>
                <w:sz w:val="20"/>
              </w:rPr>
              <w:t>log(</w:t>
            </w:r>
            <w:proofErr w:type="gramEnd"/>
            <w:r>
              <w:rPr>
                <w:rFonts w:ascii="Calibri" w:hAnsi="Calibri"/>
                <w:b/>
                <w:sz w:val="20"/>
              </w:rPr>
              <w:t>IRR)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B94B35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(Intercep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7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, 1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B94B35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B94B35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4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</w:p>
        </w:tc>
      </w:tr>
      <w:tr w:rsidR="00B94B35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0, -0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</w:p>
        </w:tc>
      </w:tr>
      <w:tr w:rsidR="00B94B35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3, -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</w:p>
        </w:tc>
      </w:tr>
      <w:tr w:rsidR="00B94B35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0, -0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</w:p>
        </w:tc>
      </w:tr>
      <w:tr w:rsidR="00B94B35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urr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7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7, 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0</w:t>
            </w:r>
          </w:p>
        </w:tc>
      </w:tr>
      <w:tr w:rsidR="00B94B35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b/>
                <w:sz w:val="20"/>
              </w:rPr>
              <w:t>time_ht_sc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7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3, 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0</w:t>
            </w:r>
          </w:p>
        </w:tc>
      </w:tr>
      <w:tr w:rsidR="00B94B35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lankt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B94B35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</w:p>
        </w:tc>
      </w:tr>
      <w:tr w:rsidR="00B94B35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2, -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</w:p>
        </w:tc>
      </w:tr>
      <w:tr w:rsidR="00B94B35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8, 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</w:p>
        </w:tc>
      </w:tr>
      <w:tr w:rsidR="00B94B35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b/>
                <w:sz w:val="20"/>
              </w:rPr>
              <w:t>no_mantas_sc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7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, 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B94B35" w:rsidRDefault="00B94B35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B94B35" w:rsidTr="004A1EDF">
        <w:trPr>
          <w:cantSplit/>
          <w:jc w:val="center"/>
        </w:trPr>
        <w:tc>
          <w:tcPr>
            <w:tcW w:w="0" w:type="auto"/>
            <w:gridSpan w:val="5"/>
          </w:tcPr>
          <w:p w:rsidR="00B94B35" w:rsidRDefault="00B94B35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IRR = Incidence Rate Ratio, CI = Confidence Interval</w:t>
            </w:r>
          </w:p>
        </w:tc>
      </w:tr>
    </w:tbl>
    <w:p w:rsidR="00916A0C" w:rsidRDefault="00916A0C" w:rsidP="00916A0C">
      <w:pPr>
        <w:pStyle w:val="Corpsdetexte"/>
      </w:pPr>
    </w:p>
    <w:p w:rsidR="00916A0C" w:rsidRDefault="00916A0C">
      <w:r>
        <w:br w:type="page"/>
      </w:r>
    </w:p>
    <w:p w:rsidR="00916A0C" w:rsidRDefault="00916A0C" w:rsidP="00916A0C">
      <w:pPr>
        <w:pStyle w:val="Corpsdetexte"/>
      </w:pPr>
      <w:r>
        <w:lastRenderedPageBreak/>
        <w:t>Group leadership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332"/>
        <w:gridCol w:w="576"/>
        <w:gridCol w:w="810"/>
        <w:gridCol w:w="1047"/>
        <w:gridCol w:w="740"/>
      </w:tblGrid>
      <w:tr w:rsidR="00916A0C" w:rsidTr="004A1ED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916A0C" w:rsidRDefault="00916A0C" w:rsidP="004A1ED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stim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proofErr w:type="gramStart"/>
            <w:r>
              <w:rPr>
                <w:rFonts w:ascii="Calibri" w:hAnsi="Calibri"/>
                <w:b/>
                <w:sz w:val="20"/>
              </w:rPr>
              <w:t>log(</w:t>
            </w:r>
            <w:proofErr w:type="gramEnd"/>
            <w:r>
              <w:rPr>
                <w:rFonts w:ascii="Calibri" w:hAnsi="Calibri"/>
                <w:b/>
                <w:sz w:val="20"/>
              </w:rPr>
              <w:t>OR)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916A0C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(Intercep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7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97, -0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916A0C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b/>
                <w:sz w:val="20"/>
              </w:rPr>
              <w:t>sex_f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6</w:t>
            </w:r>
          </w:p>
        </w:tc>
      </w:tr>
      <w:tr w:rsidR="00916A0C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2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</w:tr>
      <w:tr w:rsidR="00916A0C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5, -0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</w:tr>
      <w:tr w:rsidR="00916A0C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matur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</w:t>
            </w:r>
          </w:p>
        </w:tc>
      </w:tr>
      <w:tr w:rsidR="00916A0C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1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</w:tr>
      <w:tr w:rsidR="00916A0C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9, 0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</w:tr>
      <w:tr w:rsidR="00916A0C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b/>
                <w:sz w:val="20"/>
              </w:rPr>
              <w:t>shark_bite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4</w:t>
            </w:r>
          </w:p>
        </w:tc>
      </w:tr>
      <w:tr w:rsidR="00916A0C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5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</w:tr>
      <w:tr w:rsidR="00916A0C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7, 0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</w:tr>
      <w:tr w:rsidR="00916A0C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nthropogeni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9</w:t>
            </w:r>
          </w:p>
        </w:tc>
      </w:tr>
      <w:tr w:rsidR="00916A0C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,3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</w:tr>
      <w:tr w:rsidR="00916A0C" w:rsidTr="004A1E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8, 0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916A0C" w:rsidRDefault="00916A0C" w:rsidP="004A1EDF">
            <w:pPr>
              <w:keepNext/>
              <w:spacing w:after="60"/>
              <w:jc w:val="center"/>
            </w:pPr>
          </w:p>
        </w:tc>
      </w:tr>
      <w:tr w:rsidR="00916A0C" w:rsidTr="004A1EDF">
        <w:trPr>
          <w:cantSplit/>
          <w:jc w:val="center"/>
        </w:trPr>
        <w:tc>
          <w:tcPr>
            <w:tcW w:w="0" w:type="auto"/>
            <w:gridSpan w:val="5"/>
          </w:tcPr>
          <w:p w:rsidR="00916A0C" w:rsidRDefault="00916A0C" w:rsidP="004A1ED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:rsidR="00916A0C" w:rsidRDefault="00916A0C" w:rsidP="00916A0C">
      <w:pPr>
        <w:pStyle w:val="Corpsdetexte"/>
      </w:pPr>
    </w:p>
    <w:p w:rsidR="00916A0C" w:rsidRDefault="00916A0C" w:rsidP="00916A0C">
      <w:pPr>
        <w:pStyle w:val="Corpsdetexte"/>
      </w:pPr>
    </w:p>
    <w:p w:rsidR="00916A0C" w:rsidRPr="00916A0C" w:rsidRDefault="00916A0C" w:rsidP="00916A0C">
      <w:pPr>
        <w:pStyle w:val="Corpsdetexte"/>
      </w:pPr>
    </w:p>
    <w:sectPr w:rsidR="00916A0C" w:rsidRPr="00916A0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F3111" w:rsidRDefault="003F3111">
      <w:pPr>
        <w:spacing w:after="0"/>
      </w:pPr>
      <w:r>
        <w:separator/>
      </w:r>
    </w:p>
  </w:endnote>
  <w:endnote w:type="continuationSeparator" w:id="0">
    <w:p w:rsidR="003F3111" w:rsidRDefault="003F31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F3111" w:rsidRDefault="003F3111">
      <w:r>
        <w:separator/>
      </w:r>
    </w:p>
  </w:footnote>
  <w:footnote w:type="continuationSeparator" w:id="0">
    <w:p w:rsidR="003F3111" w:rsidRDefault="003F31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AA47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89513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49C3"/>
    <w:rsid w:val="002E49C3"/>
    <w:rsid w:val="003F3111"/>
    <w:rsid w:val="007E16D2"/>
    <w:rsid w:val="00916A0C"/>
    <w:rsid w:val="00B94B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11DEE5"/>
  <w15:docId w15:val="{9EB625B2-9E01-D642-AE59-3632DF819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phedeliste">
    <w:name w:val="List Paragraph"/>
    <w:basedOn w:val="Normal"/>
    <w:rsid w:val="00916A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6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phaël Royauté</dc:creator>
  <cp:keywords/>
  <cp:lastModifiedBy>Raphaël Royauté</cp:lastModifiedBy>
  <cp:revision>3</cp:revision>
  <dcterms:created xsi:type="dcterms:W3CDTF">2024-02-28T16:58:00Z</dcterms:created>
  <dcterms:modified xsi:type="dcterms:W3CDTF">2024-02-28T17:13:00Z</dcterms:modified>
</cp:coreProperties>
</file>